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7"/>
        <w:spacing w:line="480" w:lineRule="auto"/>
        <w:ind w:left="0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bookmarkStart w:id="0" w:name="_GoBack"/>
      <w:bookmarkEnd w:id="0"/>
      <w:r>
        <w:rPr>
          <w:rFonts w:asciiTheme="majorBidi" w:hAnsiTheme="majorBidi" w:cstheme="majorBidi"/>
          <w:b/>
          <w:bCs/>
          <w:sz w:val="28"/>
          <w:szCs w:val="28"/>
        </w:rPr>
        <w:t>Irregular Verbs (Kata Kerja Tidak Beraturan)</w:t>
      </w:r>
    </w:p>
    <w:p>
      <w:pPr>
        <w:pStyle w:val="7"/>
        <w:rPr>
          <w:rFonts w:asciiTheme="majorBidi" w:hAnsiTheme="majorBidi" w:cstheme="majorBidi"/>
        </w:rPr>
      </w:pP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04"/>
        <w:gridCol w:w="1731"/>
        <w:gridCol w:w="2126"/>
        <w:gridCol w:w="2126"/>
        <w:gridCol w:w="308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4" w:hRule="atLeast"/>
        </w:trPr>
        <w:tc>
          <w:tcPr>
            <w:tcW w:w="504" w:type="dxa"/>
            <w:shd w:val="clear" w:color="auto" w:fill="FFFF00"/>
          </w:tcPr>
          <w:p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No</w:t>
            </w:r>
          </w:p>
        </w:tc>
        <w:tc>
          <w:tcPr>
            <w:tcW w:w="1731" w:type="dxa"/>
            <w:shd w:val="clear" w:color="auto" w:fill="FFFF00"/>
          </w:tcPr>
          <w:p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Verb 1</w:t>
            </w:r>
          </w:p>
        </w:tc>
        <w:tc>
          <w:tcPr>
            <w:tcW w:w="2126" w:type="dxa"/>
            <w:shd w:val="clear" w:color="auto" w:fill="FFFF00"/>
          </w:tcPr>
          <w:p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Verb 2</w:t>
            </w:r>
          </w:p>
        </w:tc>
        <w:tc>
          <w:tcPr>
            <w:tcW w:w="2126" w:type="dxa"/>
            <w:shd w:val="clear" w:color="auto" w:fill="FFFF00"/>
          </w:tcPr>
          <w:p>
            <w:pPr>
              <w:bidi/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Verb 3</w:t>
            </w:r>
          </w:p>
        </w:tc>
        <w:tc>
          <w:tcPr>
            <w:tcW w:w="3089" w:type="dxa"/>
            <w:shd w:val="clear" w:color="auto" w:fill="FFFF00"/>
          </w:tcPr>
          <w:p>
            <w:pPr>
              <w:bidi/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Meaning (Artinya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4" w:hRule="atLeast"/>
        </w:trPr>
        <w:tc>
          <w:tcPr>
            <w:tcW w:w="504" w:type="dxa"/>
            <w:shd w:val="clear" w:color="auto" w:fill="FFFFFF" w:themeFill="background1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1</w:t>
            </w:r>
          </w:p>
        </w:tc>
        <w:tc>
          <w:tcPr>
            <w:tcW w:w="1731" w:type="dxa"/>
            <w:shd w:val="clear" w:color="auto" w:fill="FFFFFF" w:themeFill="background1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Awake</w:t>
            </w:r>
          </w:p>
        </w:tc>
        <w:tc>
          <w:tcPr>
            <w:tcW w:w="2126" w:type="dxa"/>
            <w:shd w:val="clear" w:color="auto" w:fill="FFFFFF" w:themeFill="background1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Awoke</w:t>
            </w:r>
          </w:p>
        </w:tc>
        <w:tc>
          <w:tcPr>
            <w:tcW w:w="2126" w:type="dxa"/>
            <w:shd w:val="clear" w:color="auto" w:fill="FFFFFF" w:themeFill="background1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Awoken</w:t>
            </w:r>
          </w:p>
        </w:tc>
        <w:tc>
          <w:tcPr>
            <w:tcW w:w="3089" w:type="dxa"/>
            <w:shd w:val="clear" w:color="auto" w:fill="FFFFFF" w:themeFill="background1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Terjaga (Bangun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2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reak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roke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roken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rusak, Memecahka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3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Choose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Chose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Chosen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milih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4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Drive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Drove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Driven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nyetir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5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Forget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Forgot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Forgotten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Lupa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6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Forsake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Forsook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Forsaken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ninggalka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7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Freeze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Froze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Frozen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mbekuka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8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Get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Got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Got/Gotten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ndapatka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9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istake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istook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istaken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alah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10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Ride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Rode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Ridden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ngendarai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11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Rise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Rose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Risen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Naik, Bangki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12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hake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hook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haken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nggoncang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13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peak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poke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poken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erbicara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14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teal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tole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tolen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ncuri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15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trive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trove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triven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erusaha kera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16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Take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Took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Taken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ngambil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17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Tread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Trod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Trodden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nempuh, Menginjak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18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Wake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Woke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Woken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angu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19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Weave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Wove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Woven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nenu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20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Write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Wrote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Written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nulis</w:t>
            </w:r>
          </w:p>
        </w:tc>
      </w:tr>
    </w:tbl>
    <w:p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04"/>
        <w:gridCol w:w="1731"/>
        <w:gridCol w:w="2126"/>
        <w:gridCol w:w="2126"/>
        <w:gridCol w:w="308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65" w:hRule="atLeast"/>
        </w:trPr>
        <w:tc>
          <w:tcPr>
            <w:tcW w:w="504" w:type="dxa"/>
            <w:shd w:val="clear" w:color="auto" w:fill="FFFF00"/>
          </w:tcPr>
          <w:p>
            <w:pPr>
              <w:spacing w:after="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No</w:t>
            </w:r>
          </w:p>
        </w:tc>
        <w:tc>
          <w:tcPr>
            <w:tcW w:w="1731" w:type="dxa"/>
            <w:shd w:val="clear" w:color="auto" w:fill="FFFF00"/>
          </w:tcPr>
          <w:p>
            <w:pPr>
              <w:spacing w:after="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Verb 1</w:t>
            </w:r>
          </w:p>
        </w:tc>
        <w:tc>
          <w:tcPr>
            <w:tcW w:w="2126" w:type="dxa"/>
            <w:shd w:val="clear" w:color="auto" w:fill="FFFF00"/>
          </w:tcPr>
          <w:p>
            <w:pPr>
              <w:spacing w:after="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Verb 2</w:t>
            </w:r>
          </w:p>
        </w:tc>
        <w:tc>
          <w:tcPr>
            <w:tcW w:w="2126" w:type="dxa"/>
            <w:shd w:val="clear" w:color="auto" w:fill="FFFF00"/>
          </w:tcPr>
          <w:p>
            <w:pPr>
              <w:bidi/>
              <w:spacing w:after="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Verb 3</w:t>
            </w:r>
          </w:p>
        </w:tc>
        <w:tc>
          <w:tcPr>
            <w:tcW w:w="3089" w:type="dxa"/>
            <w:shd w:val="clear" w:color="auto" w:fill="FFFF00"/>
          </w:tcPr>
          <w:p>
            <w:pPr>
              <w:bidi/>
              <w:spacing w:after="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Meaning (Artinya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1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Eat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Ate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Eaten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aka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2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Forbid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Forbade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Forbidden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larang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3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Forgive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Forgave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Forgiven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maafka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4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Give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Gave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Given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mberikan</w:t>
            </w:r>
          </w:p>
        </w:tc>
      </w:tr>
    </w:tbl>
    <w:p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04"/>
        <w:gridCol w:w="1731"/>
        <w:gridCol w:w="2126"/>
        <w:gridCol w:w="2126"/>
        <w:gridCol w:w="308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9" w:hRule="atLeast"/>
        </w:trPr>
        <w:tc>
          <w:tcPr>
            <w:tcW w:w="504" w:type="dxa"/>
            <w:shd w:val="clear" w:color="auto" w:fill="FFFF00"/>
          </w:tcPr>
          <w:p>
            <w:pPr>
              <w:spacing w:after="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No</w:t>
            </w:r>
          </w:p>
        </w:tc>
        <w:tc>
          <w:tcPr>
            <w:tcW w:w="1731" w:type="dxa"/>
            <w:shd w:val="clear" w:color="auto" w:fill="FFFF00"/>
          </w:tcPr>
          <w:p>
            <w:pPr>
              <w:spacing w:after="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Verb 1</w:t>
            </w:r>
          </w:p>
        </w:tc>
        <w:tc>
          <w:tcPr>
            <w:tcW w:w="2126" w:type="dxa"/>
            <w:shd w:val="clear" w:color="auto" w:fill="FFFF00"/>
          </w:tcPr>
          <w:p>
            <w:pPr>
              <w:spacing w:after="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Verb 2</w:t>
            </w:r>
          </w:p>
        </w:tc>
        <w:tc>
          <w:tcPr>
            <w:tcW w:w="2126" w:type="dxa"/>
            <w:shd w:val="clear" w:color="auto" w:fill="FFFF00"/>
          </w:tcPr>
          <w:p>
            <w:pPr>
              <w:bidi/>
              <w:spacing w:after="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Verb 3</w:t>
            </w:r>
          </w:p>
        </w:tc>
        <w:tc>
          <w:tcPr>
            <w:tcW w:w="3089" w:type="dxa"/>
            <w:shd w:val="clear" w:color="auto" w:fill="FFFF00"/>
          </w:tcPr>
          <w:p>
            <w:pPr>
              <w:bidi/>
              <w:spacing w:after="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Meaning (Artinya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1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low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lew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lown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niup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2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Draw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Drew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Drawn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nggambar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3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Fly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Flew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Flown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Terbang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4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Grow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Grew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Grown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Tumbuh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5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Know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Knew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Known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ngetahui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6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Throw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Threw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Thrown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lemparka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7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Withdraw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Withdrew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Withdrawn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narik (Uang dari akun)</w:t>
            </w:r>
          </w:p>
        </w:tc>
      </w:tr>
    </w:tbl>
    <w:p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04"/>
        <w:gridCol w:w="1731"/>
        <w:gridCol w:w="2126"/>
        <w:gridCol w:w="2126"/>
        <w:gridCol w:w="308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7" w:hRule="atLeast"/>
        </w:trPr>
        <w:tc>
          <w:tcPr>
            <w:tcW w:w="504" w:type="dxa"/>
            <w:shd w:val="clear" w:color="auto" w:fill="FFFF00"/>
          </w:tcPr>
          <w:p>
            <w:pPr>
              <w:spacing w:after="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No</w:t>
            </w:r>
          </w:p>
        </w:tc>
        <w:tc>
          <w:tcPr>
            <w:tcW w:w="1731" w:type="dxa"/>
            <w:shd w:val="clear" w:color="auto" w:fill="FFFF00"/>
          </w:tcPr>
          <w:p>
            <w:pPr>
              <w:spacing w:after="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Verb 1</w:t>
            </w:r>
          </w:p>
        </w:tc>
        <w:tc>
          <w:tcPr>
            <w:tcW w:w="2126" w:type="dxa"/>
            <w:shd w:val="clear" w:color="auto" w:fill="FFFF00"/>
          </w:tcPr>
          <w:p>
            <w:pPr>
              <w:spacing w:after="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Verb 2</w:t>
            </w:r>
          </w:p>
        </w:tc>
        <w:tc>
          <w:tcPr>
            <w:tcW w:w="2126" w:type="dxa"/>
            <w:shd w:val="clear" w:color="auto" w:fill="FFFF00"/>
          </w:tcPr>
          <w:p>
            <w:pPr>
              <w:bidi/>
              <w:spacing w:after="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Verb 3</w:t>
            </w:r>
          </w:p>
        </w:tc>
        <w:tc>
          <w:tcPr>
            <w:tcW w:w="3089" w:type="dxa"/>
            <w:shd w:val="clear" w:color="auto" w:fill="FFFF00"/>
          </w:tcPr>
          <w:p>
            <w:pPr>
              <w:bidi/>
              <w:spacing w:after="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Meaning (Artinya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1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egin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egan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egun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mulai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2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Drink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Drank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Drunk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minum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3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Ring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Rang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Rung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erdering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4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hrink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hrank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hrunk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nyusu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5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ing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ang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ung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ernyanyi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6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ink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ank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unk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nenggelamka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7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pin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pan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pun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erputar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8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pring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prang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prung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mbocorka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9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tring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trang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trung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erbau busuk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10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wim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wam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wum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erenang</w:t>
            </w:r>
          </w:p>
        </w:tc>
      </w:tr>
    </w:tbl>
    <w:p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04"/>
        <w:gridCol w:w="1731"/>
        <w:gridCol w:w="2126"/>
        <w:gridCol w:w="2126"/>
        <w:gridCol w:w="308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7" w:hRule="atLeast"/>
        </w:trPr>
        <w:tc>
          <w:tcPr>
            <w:tcW w:w="504" w:type="dxa"/>
            <w:shd w:val="clear" w:color="auto" w:fill="FFFF00"/>
          </w:tcPr>
          <w:p>
            <w:pPr>
              <w:spacing w:after="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No</w:t>
            </w:r>
          </w:p>
        </w:tc>
        <w:tc>
          <w:tcPr>
            <w:tcW w:w="1731" w:type="dxa"/>
            <w:shd w:val="clear" w:color="auto" w:fill="FFFF00"/>
          </w:tcPr>
          <w:p>
            <w:pPr>
              <w:spacing w:after="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Verb 1</w:t>
            </w:r>
          </w:p>
        </w:tc>
        <w:tc>
          <w:tcPr>
            <w:tcW w:w="2126" w:type="dxa"/>
            <w:shd w:val="clear" w:color="auto" w:fill="FFFF00"/>
          </w:tcPr>
          <w:p>
            <w:pPr>
              <w:spacing w:after="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Verb 2</w:t>
            </w:r>
          </w:p>
        </w:tc>
        <w:tc>
          <w:tcPr>
            <w:tcW w:w="2126" w:type="dxa"/>
            <w:shd w:val="clear" w:color="auto" w:fill="FFFF00"/>
          </w:tcPr>
          <w:p>
            <w:pPr>
              <w:bidi/>
              <w:spacing w:after="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Verb 3</w:t>
            </w:r>
          </w:p>
        </w:tc>
        <w:tc>
          <w:tcPr>
            <w:tcW w:w="3089" w:type="dxa"/>
            <w:shd w:val="clear" w:color="auto" w:fill="FFFF00"/>
          </w:tcPr>
          <w:p>
            <w:pPr>
              <w:bidi/>
              <w:spacing w:after="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Meaning (Artinya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1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end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ent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ent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nekuk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2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uild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uilt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uilt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mbangu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3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Lend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Lent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Lent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minjami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4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end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ent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ent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ngirim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5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pend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pent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pent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nghabiskan</w:t>
            </w:r>
          </w:p>
        </w:tc>
      </w:tr>
    </w:tbl>
    <w:p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04"/>
        <w:gridCol w:w="1731"/>
        <w:gridCol w:w="2126"/>
        <w:gridCol w:w="2126"/>
        <w:gridCol w:w="308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7" w:hRule="atLeast"/>
        </w:trPr>
        <w:tc>
          <w:tcPr>
            <w:tcW w:w="504" w:type="dxa"/>
            <w:shd w:val="clear" w:color="auto" w:fill="FFFF00"/>
          </w:tcPr>
          <w:p>
            <w:pPr>
              <w:spacing w:after="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No</w:t>
            </w:r>
          </w:p>
        </w:tc>
        <w:tc>
          <w:tcPr>
            <w:tcW w:w="1731" w:type="dxa"/>
            <w:shd w:val="clear" w:color="auto" w:fill="FFFF00"/>
          </w:tcPr>
          <w:p>
            <w:pPr>
              <w:spacing w:after="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Verb 1</w:t>
            </w:r>
          </w:p>
        </w:tc>
        <w:tc>
          <w:tcPr>
            <w:tcW w:w="2126" w:type="dxa"/>
            <w:shd w:val="clear" w:color="auto" w:fill="FFFF00"/>
          </w:tcPr>
          <w:p>
            <w:pPr>
              <w:spacing w:after="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Verb 2</w:t>
            </w:r>
          </w:p>
        </w:tc>
        <w:tc>
          <w:tcPr>
            <w:tcW w:w="2126" w:type="dxa"/>
            <w:shd w:val="clear" w:color="auto" w:fill="FFFF00"/>
          </w:tcPr>
          <w:p>
            <w:pPr>
              <w:bidi/>
              <w:spacing w:after="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Verb 3</w:t>
            </w:r>
          </w:p>
        </w:tc>
        <w:tc>
          <w:tcPr>
            <w:tcW w:w="3089" w:type="dxa"/>
            <w:shd w:val="clear" w:color="auto" w:fill="FFFF00"/>
          </w:tcPr>
          <w:p>
            <w:pPr>
              <w:bidi/>
              <w:spacing w:after="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Meaning (Artinya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1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ecome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ecame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ecome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njadi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2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Come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Came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Come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Datang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3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Overcome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Overcame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Overcome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ngatasi</w:t>
            </w:r>
          </w:p>
        </w:tc>
      </w:tr>
    </w:tbl>
    <w:p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04"/>
        <w:gridCol w:w="1731"/>
        <w:gridCol w:w="2126"/>
        <w:gridCol w:w="2126"/>
        <w:gridCol w:w="308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7" w:hRule="atLeast"/>
        </w:trPr>
        <w:tc>
          <w:tcPr>
            <w:tcW w:w="504" w:type="dxa"/>
            <w:shd w:val="clear" w:color="auto" w:fill="FFFF00"/>
          </w:tcPr>
          <w:p>
            <w:pPr>
              <w:spacing w:after="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No</w:t>
            </w:r>
          </w:p>
        </w:tc>
        <w:tc>
          <w:tcPr>
            <w:tcW w:w="1731" w:type="dxa"/>
            <w:shd w:val="clear" w:color="auto" w:fill="FFFF00"/>
          </w:tcPr>
          <w:p>
            <w:pPr>
              <w:spacing w:after="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Verb 1</w:t>
            </w:r>
          </w:p>
        </w:tc>
        <w:tc>
          <w:tcPr>
            <w:tcW w:w="2126" w:type="dxa"/>
            <w:shd w:val="clear" w:color="auto" w:fill="FFFF00"/>
          </w:tcPr>
          <w:p>
            <w:pPr>
              <w:spacing w:after="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Verb 2</w:t>
            </w:r>
          </w:p>
        </w:tc>
        <w:tc>
          <w:tcPr>
            <w:tcW w:w="2126" w:type="dxa"/>
            <w:shd w:val="clear" w:color="auto" w:fill="FFFF00"/>
          </w:tcPr>
          <w:p>
            <w:pPr>
              <w:bidi/>
              <w:spacing w:after="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Verb 3</w:t>
            </w:r>
          </w:p>
        </w:tc>
        <w:tc>
          <w:tcPr>
            <w:tcW w:w="3089" w:type="dxa"/>
            <w:shd w:val="clear" w:color="auto" w:fill="FFFF00"/>
          </w:tcPr>
          <w:p>
            <w:pPr>
              <w:bidi/>
              <w:spacing w:after="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Meaning (Artinya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1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Lay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Laid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Laid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letakka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2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Pay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Paid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Paid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mbayar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3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ay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aid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aid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ngatakan</w:t>
            </w:r>
          </w:p>
        </w:tc>
      </w:tr>
    </w:tbl>
    <w:p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04"/>
        <w:gridCol w:w="1731"/>
        <w:gridCol w:w="957"/>
        <w:gridCol w:w="1169"/>
        <w:gridCol w:w="2023"/>
        <w:gridCol w:w="103"/>
        <w:gridCol w:w="308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7" w:hRule="atLeast"/>
        </w:trPr>
        <w:tc>
          <w:tcPr>
            <w:tcW w:w="504" w:type="dxa"/>
            <w:shd w:val="clear" w:color="auto" w:fill="FFFF00"/>
          </w:tcPr>
          <w:p>
            <w:pPr>
              <w:spacing w:after="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No</w:t>
            </w:r>
          </w:p>
        </w:tc>
        <w:tc>
          <w:tcPr>
            <w:tcW w:w="1731" w:type="dxa"/>
            <w:shd w:val="clear" w:color="auto" w:fill="FFFF00"/>
          </w:tcPr>
          <w:p>
            <w:pPr>
              <w:spacing w:after="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Verb 1</w:t>
            </w:r>
          </w:p>
        </w:tc>
        <w:tc>
          <w:tcPr>
            <w:tcW w:w="2126" w:type="dxa"/>
            <w:gridSpan w:val="2"/>
            <w:shd w:val="clear" w:color="auto" w:fill="FFFF00"/>
          </w:tcPr>
          <w:p>
            <w:pPr>
              <w:spacing w:after="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Verb 2</w:t>
            </w:r>
          </w:p>
        </w:tc>
        <w:tc>
          <w:tcPr>
            <w:tcW w:w="2126" w:type="dxa"/>
            <w:gridSpan w:val="2"/>
            <w:shd w:val="clear" w:color="auto" w:fill="FFFF00"/>
          </w:tcPr>
          <w:p>
            <w:pPr>
              <w:bidi/>
              <w:spacing w:after="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Verb 3</w:t>
            </w:r>
          </w:p>
        </w:tc>
        <w:tc>
          <w:tcPr>
            <w:tcW w:w="3089" w:type="dxa"/>
            <w:shd w:val="clear" w:color="auto" w:fill="FFFF00"/>
          </w:tcPr>
          <w:p>
            <w:pPr>
              <w:bidi/>
              <w:spacing w:after="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Meaning (Artinya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1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et</w:t>
            </w:r>
          </w:p>
        </w:tc>
        <w:tc>
          <w:tcPr>
            <w:tcW w:w="2126" w:type="dxa"/>
            <w:gridSpan w:val="2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et</w:t>
            </w:r>
          </w:p>
        </w:tc>
        <w:tc>
          <w:tcPr>
            <w:tcW w:w="2126" w:type="dxa"/>
            <w:gridSpan w:val="2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et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ertaruh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2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urst</w:t>
            </w:r>
          </w:p>
        </w:tc>
        <w:tc>
          <w:tcPr>
            <w:tcW w:w="2126" w:type="dxa"/>
            <w:gridSpan w:val="2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urst</w:t>
            </w:r>
          </w:p>
        </w:tc>
        <w:tc>
          <w:tcPr>
            <w:tcW w:w="2126" w:type="dxa"/>
            <w:gridSpan w:val="2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urst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ledak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3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Cast</w:t>
            </w:r>
          </w:p>
        </w:tc>
        <w:tc>
          <w:tcPr>
            <w:tcW w:w="2126" w:type="dxa"/>
            <w:gridSpan w:val="2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Cast</w:t>
            </w:r>
          </w:p>
        </w:tc>
        <w:tc>
          <w:tcPr>
            <w:tcW w:w="2126" w:type="dxa"/>
            <w:gridSpan w:val="2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Cast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lempar, Membuang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4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Cost</w:t>
            </w:r>
          </w:p>
        </w:tc>
        <w:tc>
          <w:tcPr>
            <w:tcW w:w="2126" w:type="dxa"/>
            <w:gridSpan w:val="2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Cost</w:t>
            </w:r>
          </w:p>
        </w:tc>
        <w:tc>
          <w:tcPr>
            <w:tcW w:w="2126" w:type="dxa"/>
            <w:gridSpan w:val="2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Cost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erharga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5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Cut</w:t>
            </w:r>
          </w:p>
        </w:tc>
        <w:tc>
          <w:tcPr>
            <w:tcW w:w="2126" w:type="dxa"/>
            <w:gridSpan w:val="2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Cut</w:t>
            </w:r>
          </w:p>
        </w:tc>
        <w:tc>
          <w:tcPr>
            <w:tcW w:w="2126" w:type="dxa"/>
            <w:gridSpan w:val="2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Cut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motong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6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Hit</w:t>
            </w:r>
          </w:p>
        </w:tc>
        <w:tc>
          <w:tcPr>
            <w:tcW w:w="2126" w:type="dxa"/>
            <w:gridSpan w:val="2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Hit</w:t>
            </w:r>
          </w:p>
        </w:tc>
        <w:tc>
          <w:tcPr>
            <w:tcW w:w="2126" w:type="dxa"/>
            <w:gridSpan w:val="2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Hit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mukul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7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Hurt</w:t>
            </w:r>
          </w:p>
        </w:tc>
        <w:tc>
          <w:tcPr>
            <w:tcW w:w="2126" w:type="dxa"/>
            <w:gridSpan w:val="2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Hurt</w:t>
            </w:r>
          </w:p>
        </w:tc>
        <w:tc>
          <w:tcPr>
            <w:tcW w:w="2126" w:type="dxa"/>
            <w:gridSpan w:val="2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Hurt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nyakiti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8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Let</w:t>
            </w:r>
          </w:p>
        </w:tc>
        <w:tc>
          <w:tcPr>
            <w:tcW w:w="2126" w:type="dxa"/>
            <w:gridSpan w:val="2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Let</w:t>
            </w:r>
          </w:p>
        </w:tc>
        <w:tc>
          <w:tcPr>
            <w:tcW w:w="2126" w:type="dxa"/>
            <w:gridSpan w:val="2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Let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mbiarka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9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Put</w:t>
            </w:r>
          </w:p>
        </w:tc>
        <w:tc>
          <w:tcPr>
            <w:tcW w:w="2126" w:type="dxa"/>
            <w:gridSpan w:val="2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Put</w:t>
            </w:r>
          </w:p>
        </w:tc>
        <w:tc>
          <w:tcPr>
            <w:tcW w:w="2126" w:type="dxa"/>
            <w:gridSpan w:val="2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Put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letakka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10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Read</w:t>
            </w:r>
          </w:p>
        </w:tc>
        <w:tc>
          <w:tcPr>
            <w:tcW w:w="2126" w:type="dxa"/>
            <w:gridSpan w:val="2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Read</w:t>
            </w:r>
          </w:p>
        </w:tc>
        <w:tc>
          <w:tcPr>
            <w:tcW w:w="2126" w:type="dxa"/>
            <w:gridSpan w:val="2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Read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mbaca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11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et</w:t>
            </w:r>
          </w:p>
        </w:tc>
        <w:tc>
          <w:tcPr>
            <w:tcW w:w="2126" w:type="dxa"/>
            <w:gridSpan w:val="2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et</w:t>
            </w:r>
          </w:p>
        </w:tc>
        <w:tc>
          <w:tcPr>
            <w:tcW w:w="2126" w:type="dxa"/>
            <w:gridSpan w:val="2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et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ngatur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12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hut</w:t>
            </w:r>
          </w:p>
        </w:tc>
        <w:tc>
          <w:tcPr>
            <w:tcW w:w="2126" w:type="dxa"/>
            <w:gridSpan w:val="2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hut</w:t>
            </w:r>
          </w:p>
        </w:tc>
        <w:tc>
          <w:tcPr>
            <w:tcW w:w="2126" w:type="dxa"/>
            <w:gridSpan w:val="2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hut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nutup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22" w:hRule="atLeast"/>
        </w:trPr>
        <w:tc>
          <w:tcPr>
            <w:tcW w:w="3192" w:type="dxa"/>
            <w:gridSpan w:val="3"/>
            <w:shd w:val="clear" w:color="auto" w:fill="FFFF00"/>
          </w:tcPr>
          <w:p>
            <w:pPr>
              <w:jc w:val="center"/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V1</w:t>
            </w:r>
          </w:p>
        </w:tc>
        <w:tc>
          <w:tcPr>
            <w:tcW w:w="3192" w:type="dxa"/>
            <w:gridSpan w:val="2"/>
            <w:shd w:val="clear" w:color="auto" w:fill="FFFF00"/>
          </w:tcPr>
          <w:p>
            <w:pPr>
              <w:jc w:val="center"/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V2</w:t>
            </w:r>
          </w:p>
        </w:tc>
        <w:tc>
          <w:tcPr>
            <w:tcW w:w="3192" w:type="dxa"/>
            <w:gridSpan w:val="2"/>
            <w:shd w:val="clear" w:color="auto" w:fill="FFFF00"/>
          </w:tcPr>
          <w:p>
            <w:pPr>
              <w:bidi/>
              <w:jc w:val="center"/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V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192" w:type="dxa"/>
            <w:gridSpan w:val="3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</w:p>
        </w:tc>
        <w:tc>
          <w:tcPr>
            <w:tcW w:w="3192" w:type="dxa"/>
            <w:gridSpan w:val="2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READ</w:t>
            </w:r>
          </w:p>
        </w:tc>
        <w:tc>
          <w:tcPr>
            <w:tcW w:w="3192" w:type="dxa"/>
            <w:gridSpan w:val="2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READ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192" w:type="dxa"/>
            <w:gridSpan w:val="3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HAVE</w:t>
            </w:r>
          </w:p>
        </w:tc>
        <w:tc>
          <w:tcPr>
            <w:tcW w:w="3192" w:type="dxa"/>
            <w:gridSpan w:val="2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HAD</w:t>
            </w:r>
          </w:p>
        </w:tc>
        <w:tc>
          <w:tcPr>
            <w:tcW w:w="3192" w:type="dxa"/>
            <w:gridSpan w:val="2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192" w:type="dxa"/>
            <w:gridSpan w:val="3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</w:p>
        </w:tc>
        <w:tc>
          <w:tcPr>
            <w:tcW w:w="3192" w:type="dxa"/>
            <w:gridSpan w:val="2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WISHED</w:t>
            </w:r>
          </w:p>
        </w:tc>
        <w:tc>
          <w:tcPr>
            <w:tcW w:w="3192" w:type="dxa"/>
            <w:gridSpan w:val="2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192" w:type="dxa"/>
            <w:gridSpan w:val="3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SWIM</w:t>
            </w:r>
          </w:p>
        </w:tc>
        <w:tc>
          <w:tcPr>
            <w:tcW w:w="3192" w:type="dxa"/>
            <w:gridSpan w:val="2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SWAM</w:t>
            </w:r>
          </w:p>
        </w:tc>
        <w:tc>
          <w:tcPr>
            <w:tcW w:w="3192" w:type="dxa"/>
            <w:gridSpan w:val="2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192" w:type="dxa"/>
            <w:gridSpan w:val="3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TAKE</w:t>
            </w:r>
          </w:p>
        </w:tc>
        <w:tc>
          <w:tcPr>
            <w:tcW w:w="3192" w:type="dxa"/>
            <w:gridSpan w:val="2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</w:p>
        </w:tc>
        <w:tc>
          <w:tcPr>
            <w:tcW w:w="3192" w:type="dxa"/>
            <w:gridSpan w:val="2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TAKE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192" w:type="dxa"/>
            <w:gridSpan w:val="3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TYPE</w:t>
            </w:r>
          </w:p>
        </w:tc>
        <w:tc>
          <w:tcPr>
            <w:tcW w:w="3192" w:type="dxa"/>
            <w:gridSpan w:val="2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TYPED</w:t>
            </w:r>
          </w:p>
        </w:tc>
        <w:tc>
          <w:tcPr>
            <w:tcW w:w="3192" w:type="dxa"/>
            <w:gridSpan w:val="2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192" w:type="dxa"/>
            <w:gridSpan w:val="3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WRITE</w:t>
            </w:r>
          </w:p>
        </w:tc>
        <w:tc>
          <w:tcPr>
            <w:tcW w:w="3192" w:type="dxa"/>
            <w:gridSpan w:val="2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</w:p>
        </w:tc>
        <w:tc>
          <w:tcPr>
            <w:tcW w:w="3192" w:type="dxa"/>
            <w:gridSpan w:val="2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WRITTE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192" w:type="dxa"/>
            <w:gridSpan w:val="3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RUN</w:t>
            </w:r>
          </w:p>
        </w:tc>
        <w:tc>
          <w:tcPr>
            <w:tcW w:w="3192" w:type="dxa"/>
            <w:gridSpan w:val="2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RAN</w:t>
            </w:r>
          </w:p>
        </w:tc>
        <w:tc>
          <w:tcPr>
            <w:tcW w:w="3192" w:type="dxa"/>
            <w:gridSpan w:val="2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192" w:type="dxa"/>
            <w:gridSpan w:val="3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</w:p>
        </w:tc>
        <w:tc>
          <w:tcPr>
            <w:tcW w:w="3192" w:type="dxa"/>
            <w:gridSpan w:val="2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</w:p>
        </w:tc>
        <w:tc>
          <w:tcPr>
            <w:tcW w:w="3192" w:type="dxa"/>
            <w:gridSpan w:val="2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LOS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192" w:type="dxa"/>
            <w:gridSpan w:val="3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GO</w:t>
            </w:r>
          </w:p>
        </w:tc>
        <w:tc>
          <w:tcPr>
            <w:tcW w:w="3192" w:type="dxa"/>
            <w:gridSpan w:val="2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</w:p>
        </w:tc>
        <w:tc>
          <w:tcPr>
            <w:tcW w:w="3192" w:type="dxa"/>
            <w:gridSpan w:val="2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GON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192" w:type="dxa"/>
            <w:gridSpan w:val="3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FALL</w:t>
            </w:r>
          </w:p>
        </w:tc>
        <w:tc>
          <w:tcPr>
            <w:tcW w:w="3192" w:type="dxa"/>
            <w:gridSpan w:val="2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</w:p>
        </w:tc>
        <w:tc>
          <w:tcPr>
            <w:tcW w:w="3192" w:type="dxa"/>
            <w:gridSpan w:val="2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192" w:type="dxa"/>
            <w:gridSpan w:val="3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SEND</w:t>
            </w:r>
          </w:p>
        </w:tc>
        <w:tc>
          <w:tcPr>
            <w:tcW w:w="3192" w:type="dxa"/>
            <w:gridSpan w:val="2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</w:p>
        </w:tc>
        <w:tc>
          <w:tcPr>
            <w:tcW w:w="3192" w:type="dxa"/>
            <w:gridSpan w:val="2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192" w:type="dxa"/>
            <w:gridSpan w:val="3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DRINK</w:t>
            </w:r>
          </w:p>
        </w:tc>
        <w:tc>
          <w:tcPr>
            <w:tcW w:w="3192" w:type="dxa"/>
            <w:gridSpan w:val="2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DRANK</w:t>
            </w:r>
          </w:p>
        </w:tc>
        <w:tc>
          <w:tcPr>
            <w:tcW w:w="3192" w:type="dxa"/>
            <w:gridSpan w:val="2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3192" w:type="dxa"/>
            <w:gridSpan w:val="3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</w:p>
        </w:tc>
        <w:tc>
          <w:tcPr>
            <w:tcW w:w="3192" w:type="dxa"/>
            <w:gridSpan w:val="2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LENT</w:t>
            </w:r>
          </w:p>
        </w:tc>
        <w:tc>
          <w:tcPr>
            <w:tcW w:w="3192" w:type="dxa"/>
            <w:gridSpan w:val="2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LEN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192" w:type="dxa"/>
            <w:gridSpan w:val="3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PERFORM</w:t>
            </w:r>
          </w:p>
        </w:tc>
        <w:tc>
          <w:tcPr>
            <w:tcW w:w="3192" w:type="dxa"/>
            <w:gridSpan w:val="2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</w:p>
        </w:tc>
        <w:tc>
          <w:tcPr>
            <w:tcW w:w="3192" w:type="dxa"/>
            <w:gridSpan w:val="2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PERFORMED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192" w:type="dxa"/>
            <w:gridSpan w:val="3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</w:p>
        </w:tc>
        <w:tc>
          <w:tcPr>
            <w:tcW w:w="3192" w:type="dxa"/>
            <w:gridSpan w:val="2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SPENT</w:t>
            </w:r>
          </w:p>
        </w:tc>
        <w:tc>
          <w:tcPr>
            <w:tcW w:w="3192" w:type="dxa"/>
            <w:gridSpan w:val="2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SPEN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192" w:type="dxa"/>
            <w:gridSpan w:val="3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SHOW</w:t>
            </w:r>
          </w:p>
        </w:tc>
        <w:tc>
          <w:tcPr>
            <w:tcW w:w="3192" w:type="dxa"/>
            <w:gridSpan w:val="2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</w:p>
        </w:tc>
        <w:tc>
          <w:tcPr>
            <w:tcW w:w="3192" w:type="dxa"/>
            <w:gridSpan w:val="2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3192" w:type="dxa"/>
            <w:gridSpan w:val="3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GIVE</w:t>
            </w:r>
          </w:p>
        </w:tc>
        <w:tc>
          <w:tcPr>
            <w:tcW w:w="3192" w:type="dxa"/>
            <w:gridSpan w:val="2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GAVE</w:t>
            </w:r>
          </w:p>
        </w:tc>
        <w:tc>
          <w:tcPr>
            <w:tcW w:w="3192" w:type="dxa"/>
            <w:gridSpan w:val="2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GIVE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66" w:hRule="atLeast"/>
        </w:trPr>
        <w:tc>
          <w:tcPr>
            <w:tcW w:w="3192" w:type="dxa"/>
            <w:gridSpan w:val="3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</w:p>
        </w:tc>
        <w:tc>
          <w:tcPr>
            <w:tcW w:w="3192" w:type="dxa"/>
            <w:gridSpan w:val="2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CREATED</w:t>
            </w:r>
          </w:p>
        </w:tc>
        <w:tc>
          <w:tcPr>
            <w:tcW w:w="3192" w:type="dxa"/>
            <w:gridSpan w:val="2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CREATED</w:t>
            </w:r>
          </w:p>
        </w:tc>
      </w:tr>
    </w:tbl>
    <w:p>
      <w:r>
        <w:t xml:space="preserve"> </w:t>
      </w:r>
      <w:r>
        <w:softHyphen/>
      </w:r>
      <w:r>
        <w:t xml:space="preserve"> </w:t>
      </w:r>
    </w:p>
    <w:sectPr>
      <w:pgSz w:w="12240" w:h="15840"/>
      <w:pgMar w:top="567" w:right="567" w:bottom="567" w:left="1134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等线">
    <w:altName w:val="Microsoft YaHei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hideSpellingErrors/>
  <w:hideGrammaticalErrors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GIgtLQzNzCzNzMzNDAyUdpeDU4uLM/DyQAuNaAE+fnBYsAAAA"/>
  </w:docVars>
  <w:rsids>
    <w:rsidRoot w:val="001C539B"/>
    <w:rsid w:val="00016128"/>
    <w:rsid w:val="0001643E"/>
    <w:rsid w:val="000369EE"/>
    <w:rsid w:val="00052BAA"/>
    <w:rsid w:val="000547C0"/>
    <w:rsid w:val="000608CC"/>
    <w:rsid w:val="00060B6E"/>
    <w:rsid w:val="00064713"/>
    <w:rsid w:val="00094BC1"/>
    <w:rsid w:val="000B40F2"/>
    <w:rsid w:val="000B7B7F"/>
    <w:rsid w:val="000D13FC"/>
    <w:rsid w:val="000F3C42"/>
    <w:rsid w:val="0010505B"/>
    <w:rsid w:val="0010547A"/>
    <w:rsid w:val="00121260"/>
    <w:rsid w:val="00137122"/>
    <w:rsid w:val="00151A65"/>
    <w:rsid w:val="001563DF"/>
    <w:rsid w:val="001A430F"/>
    <w:rsid w:val="001B1B16"/>
    <w:rsid w:val="001B1D22"/>
    <w:rsid w:val="001C367A"/>
    <w:rsid w:val="001C539B"/>
    <w:rsid w:val="001D2735"/>
    <w:rsid w:val="001D723C"/>
    <w:rsid w:val="001F63FF"/>
    <w:rsid w:val="002003FE"/>
    <w:rsid w:val="002527AC"/>
    <w:rsid w:val="0025459F"/>
    <w:rsid w:val="00254E00"/>
    <w:rsid w:val="0025692E"/>
    <w:rsid w:val="00262666"/>
    <w:rsid w:val="002844B3"/>
    <w:rsid w:val="00284C95"/>
    <w:rsid w:val="002B1C5A"/>
    <w:rsid w:val="002B1F65"/>
    <w:rsid w:val="002C6217"/>
    <w:rsid w:val="002D0FD9"/>
    <w:rsid w:val="002D1E47"/>
    <w:rsid w:val="002D6A05"/>
    <w:rsid w:val="00310823"/>
    <w:rsid w:val="00317848"/>
    <w:rsid w:val="00320C84"/>
    <w:rsid w:val="0032156C"/>
    <w:rsid w:val="00325E78"/>
    <w:rsid w:val="003269C5"/>
    <w:rsid w:val="0033583F"/>
    <w:rsid w:val="00387A02"/>
    <w:rsid w:val="003947B1"/>
    <w:rsid w:val="00395378"/>
    <w:rsid w:val="003A05C7"/>
    <w:rsid w:val="003A4B32"/>
    <w:rsid w:val="003A6812"/>
    <w:rsid w:val="003C093A"/>
    <w:rsid w:val="003C3FF1"/>
    <w:rsid w:val="003C4FAF"/>
    <w:rsid w:val="003D3B74"/>
    <w:rsid w:val="004147EC"/>
    <w:rsid w:val="00437D1B"/>
    <w:rsid w:val="004421BF"/>
    <w:rsid w:val="004434A7"/>
    <w:rsid w:val="00477730"/>
    <w:rsid w:val="0048057F"/>
    <w:rsid w:val="00491F5E"/>
    <w:rsid w:val="004A665F"/>
    <w:rsid w:val="004B7E33"/>
    <w:rsid w:val="004C2132"/>
    <w:rsid w:val="004C633C"/>
    <w:rsid w:val="004D7E84"/>
    <w:rsid w:val="004E22B4"/>
    <w:rsid w:val="004F26A2"/>
    <w:rsid w:val="00506797"/>
    <w:rsid w:val="00507B50"/>
    <w:rsid w:val="0051497C"/>
    <w:rsid w:val="00521798"/>
    <w:rsid w:val="0052460A"/>
    <w:rsid w:val="00534039"/>
    <w:rsid w:val="00535185"/>
    <w:rsid w:val="00544B3E"/>
    <w:rsid w:val="005544EB"/>
    <w:rsid w:val="00561C81"/>
    <w:rsid w:val="00571F0F"/>
    <w:rsid w:val="005765B9"/>
    <w:rsid w:val="00581512"/>
    <w:rsid w:val="005965A3"/>
    <w:rsid w:val="005A284F"/>
    <w:rsid w:val="005B4044"/>
    <w:rsid w:val="005C4BEA"/>
    <w:rsid w:val="005D46C1"/>
    <w:rsid w:val="005D7272"/>
    <w:rsid w:val="00631D68"/>
    <w:rsid w:val="006342CE"/>
    <w:rsid w:val="006665EA"/>
    <w:rsid w:val="006679CD"/>
    <w:rsid w:val="0069469F"/>
    <w:rsid w:val="006954C7"/>
    <w:rsid w:val="006A67C7"/>
    <w:rsid w:val="006B7B92"/>
    <w:rsid w:val="006D09D3"/>
    <w:rsid w:val="006D4866"/>
    <w:rsid w:val="00703DB5"/>
    <w:rsid w:val="00773034"/>
    <w:rsid w:val="0077720D"/>
    <w:rsid w:val="0079260A"/>
    <w:rsid w:val="007A1C4A"/>
    <w:rsid w:val="007B6A54"/>
    <w:rsid w:val="007B7F53"/>
    <w:rsid w:val="007C75B5"/>
    <w:rsid w:val="007E4707"/>
    <w:rsid w:val="007E779F"/>
    <w:rsid w:val="007F034E"/>
    <w:rsid w:val="007F3F83"/>
    <w:rsid w:val="007F5828"/>
    <w:rsid w:val="00805760"/>
    <w:rsid w:val="00806475"/>
    <w:rsid w:val="00811DE1"/>
    <w:rsid w:val="00824947"/>
    <w:rsid w:val="0084167B"/>
    <w:rsid w:val="0084215A"/>
    <w:rsid w:val="0084546B"/>
    <w:rsid w:val="00854D01"/>
    <w:rsid w:val="00857512"/>
    <w:rsid w:val="00867F51"/>
    <w:rsid w:val="008700ED"/>
    <w:rsid w:val="008714D8"/>
    <w:rsid w:val="008921F7"/>
    <w:rsid w:val="00892C8C"/>
    <w:rsid w:val="0089401F"/>
    <w:rsid w:val="008979CC"/>
    <w:rsid w:val="008C3FE2"/>
    <w:rsid w:val="008E093B"/>
    <w:rsid w:val="008E3CA8"/>
    <w:rsid w:val="008F567D"/>
    <w:rsid w:val="008F64FC"/>
    <w:rsid w:val="00901FD4"/>
    <w:rsid w:val="009264D2"/>
    <w:rsid w:val="009268FF"/>
    <w:rsid w:val="00937FE9"/>
    <w:rsid w:val="00955142"/>
    <w:rsid w:val="00967A2F"/>
    <w:rsid w:val="00982980"/>
    <w:rsid w:val="00995AFC"/>
    <w:rsid w:val="009C1E0C"/>
    <w:rsid w:val="009C2F4B"/>
    <w:rsid w:val="009C599C"/>
    <w:rsid w:val="00A05C17"/>
    <w:rsid w:val="00A13571"/>
    <w:rsid w:val="00A13FF8"/>
    <w:rsid w:val="00A160A7"/>
    <w:rsid w:val="00A160B6"/>
    <w:rsid w:val="00A17BA1"/>
    <w:rsid w:val="00A24DCE"/>
    <w:rsid w:val="00A2642D"/>
    <w:rsid w:val="00A31F0D"/>
    <w:rsid w:val="00A34717"/>
    <w:rsid w:val="00A36991"/>
    <w:rsid w:val="00A42520"/>
    <w:rsid w:val="00A52BDC"/>
    <w:rsid w:val="00A56351"/>
    <w:rsid w:val="00A84951"/>
    <w:rsid w:val="00AC6268"/>
    <w:rsid w:val="00AC62F2"/>
    <w:rsid w:val="00AF4FD7"/>
    <w:rsid w:val="00B006CA"/>
    <w:rsid w:val="00B1142D"/>
    <w:rsid w:val="00B348BD"/>
    <w:rsid w:val="00B3708E"/>
    <w:rsid w:val="00B40206"/>
    <w:rsid w:val="00B41288"/>
    <w:rsid w:val="00B57CE7"/>
    <w:rsid w:val="00B64693"/>
    <w:rsid w:val="00B67E0F"/>
    <w:rsid w:val="00B72F0E"/>
    <w:rsid w:val="00B80295"/>
    <w:rsid w:val="00B85179"/>
    <w:rsid w:val="00B876F7"/>
    <w:rsid w:val="00BB3B35"/>
    <w:rsid w:val="00BB5D5A"/>
    <w:rsid w:val="00BC11B4"/>
    <w:rsid w:val="00BC57D9"/>
    <w:rsid w:val="00BC5B30"/>
    <w:rsid w:val="00BD783E"/>
    <w:rsid w:val="00BE3FD1"/>
    <w:rsid w:val="00BF29E5"/>
    <w:rsid w:val="00BF3F60"/>
    <w:rsid w:val="00C02F17"/>
    <w:rsid w:val="00C15AD9"/>
    <w:rsid w:val="00C274C3"/>
    <w:rsid w:val="00C3684F"/>
    <w:rsid w:val="00C563BA"/>
    <w:rsid w:val="00C731ED"/>
    <w:rsid w:val="00C80718"/>
    <w:rsid w:val="00C83E8C"/>
    <w:rsid w:val="00C92CC3"/>
    <w:rsid w:val="00C92CE6"/>
    <w:rsid w:val="00CA0F4F"/>
    <w:rsid w:val="00CB07B7"/>
    <w:rsid w:val="00CC12F3"/>
    <w:rsid w:val="00CC23A5"/>
    <w:rsid w:val="00CC4A41"/>
    <w:rsid w:val="00D0343F"/>
    <w:rsid w:val="00D03E93"/>
    <w:rsid w:val="00D05B09"/>
    <w:rsid w:val="00D111AC"/>
    <w:rsid w:val="00D13DEE"/>
    <w:rsid w:val="00D214DD"/>
    <w:rsid w:val="00D307C1"/>
    <w:rsid w:val="00D56689"/>
    <w:rsid w:val="00D622CC"/>
    <w:rsid w:val="00D7295B"/>
    <w:rsid w:val="00D75B7B"/>
    <w:rsid w:val="00D82B55"/>
    <w:rsid w:val="00D916CE"/>
    <w:rsid w:val="00D918B8"/>
    <w:rsid w:val="00D96ED6"/>
    <w:rsid w:val="00DA367F"/>
    <w:rsid w:val="00DA69CF"/>
    <w:rsid w:val="00DB0075"/>
    <w:rsid w:val="00DF4D11"/>
    <w:rsid w:val="00E00559"/>
    <w:rsid w:val="00E12238"/>
    <w:rsid w:val="00E14732"/>
    <w:rsid w:val="00E22B2B"/>
    <w:rsid w:val="00E262D7"/>
    <w:rsid w:val="00E26C49"/>
    <w:rsid w:val="00E341D9"/>
    <w:rsid w:val="00E352C5"/>
    <w:rsid w:val="00E35B5E"/>
    <w:rsid w:val="00E5040C"/>
    <w:rsid w:val="00E618AA"/>
    <w:rsid w:val="00E63D55"/>
    <w:rsid w:val="00E72AE9"/>
    <w:rsid w:val="00E82AD4"/>
    <w:rsid w:val="00E842C7"/>
    <w:rsid w:val="00EC022F"/>
    <w:rsid w:val="00EC3A66"/>
    <w:rsid w:val="00EC68E2"/>
    <w:rsid w:val="00EE5D6C"/>
    <w:rsid w:val="00EF117A"/>
    <w:rsid w:val="00EF7A98"/>
    <w:rsid w:val="00F149C8"/>
    <w:rsid w:val="00F25481"/>
    <w:rsid w:val="00F2627D"/>
    <w:rsid w:val="00F31AFC"/>
    <w:rsid w:val="00F409F1"/>
    <w:rsid w:val="00F61D3A"/>
    <w:rsid w:val="00F65685"/>
    <w:rsid w:val="00F70210"/>
    <w:rsid w:val="00F80BF5"/>
    <w:rsid w:val="00F83324"/>
    <w:rsid w:val="00F8438A"/>
    <w:rsid w:val="00FA1161"/>
    <w:rsid w:val="00FA6A82"/>
    <w:rsid w:val="00FD05AD"/>
    <w:rsid w:val="00FD0FCB"/>
    <w:rsid w:val="00FD17AF"/>
    <w:rsid w:val="00FD4BA5"/>
    <w:rsid w:val="00FF45B3"/>
    <w:rsid w:val="05987BD3"/>
    <w:rsid w:val="16180ABD"/>
    <w:rsid w:val="1F14547F"/>
    <w:rsid w:val="25352A34"/>
    <w:rsid w:val="28547656"/>
    <w:rsid w:val="293132F1"/>
    <w:rsid w:val="297D609E"/>
    <w:rsid w:val="46B02376"/>
    <w:rsid w:val="4A167846"/>
    <w:rsid w:val="4D9865CB"/>
    <w:rsid w:val="5BE43F10"/>
    <w:rsid w:val="668350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zh-C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4">
    <w:name w:val="FollowedHyperlink"/>
    <w:basedOn w:val="2"/>
    <w:semiHidden/>
    <w:unhideWhenUsed/>
    <w:uiPriority w:val="99"/>
    <w:rPr>
      <w:color w:val="800080"/>
      <w:u w:val="single"/>
    </w:rPr>
  </w:style>
  <w:style w:type="character" w:styleId="5">
    <w:name w:val="Hyperlink"/>
    <w:basedOn w:val="2"/>
    <w:unhideWhenUsed/>
    <w:qFormat/>
    <w:uiPriority w:val="99"/>
    <w:rPr>
      <w:color w:val="0563C1" w:themeColor="hyperlink"/>
      <w:u w:val="single"/>
    </w:rPr>
  </w:style>
  <w:style w:type="table" w:styleId="6">
    <w:name w:val="Table Grid"/>
    <w:basedOn w:val="3"/>
    <w:qFormat/>
    <w:uiPriority w:val="59"/>
    <w:rPr>
      <w:lang w:val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7">
    <w:name w:val="List Paragraph"/>
    <w:basedOn w:val="1"/>
    <w:qFormat/>
    <w:uiPriority w:val="34"/>
    <w:pPr>
      <w:ind w:left="720"/>
      <w:contextualSpacing/>
    </w:pPr>
  </w:style>
  <w:style w:type="character" w:customStyle="1" w:styleId="8">
    <w:name w:val="Unresolved Mention1"/>
    <w:basedOn w:val="2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4</Pages>
  <Words>649</Words>
  <Characters>3704</Characters>
  <Lines>30</Lines>
  <Paragraphs>8</Paragraphs>
  <TotalTime>407</TotalTime>
  <ScaleCrop>false</ScaleCrop>
  <LinksUpToDate>false</LinksUpToDate>
  <CharactersWithSpaces>4345</CharactersWithSpaces>
  <Application>WPS Office_11.2.0.1141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2-04T04:13:00Z</dcterms:created>
  <dc:creator>muhammad ichsan</dc:creator>
  <cp:lastModifiedBy>Ichsan</cp:lastModifiedBy>
  <cp:lastPrinted>2022-07-24T05:57:00Z</cp:lastPrinted>
  <dcterms:modified xsi:type="dcterms:W3CDTF">2022-12-05T08:25:16Z</dcterms:modified>
  <cp:revision>3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417</vt:lpwstr>
  </property>
  <property fmtid="{D5CDD505-2E9C-101B-9397-08002B2CF9AE}" pid="3" name="ICV">
    <vt:lpwstr>9590BEAF26364780B4C128B9BF8D08A2</vt:lpwstr>
  </property>
</Properties>
</file>